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Ghana</w:t>
      </w:r>
      <w:r>
        <w:t xml:space="preserve"> </w:t>
      </w:r>
      <w:r>
        <w:t xml:space="preserve">Accra</w:t>
      </w:r>
    </w:p>
    <w:bookmarkStart w:id="20" w:name="internship-application-letter"/>
    <w:p>
      <w:pPr>
        <w:pStyle w:val="Heading1"/>
      </w:pPr>
      <w:r>
        <w:t xml:space="preserve">Internship Application Letter</w:t>
      </w:r>
    </w:p>
    <w:p>
      <w:pPr>
        <w:pStyle w:val="FirstParagraph"/>
      </w:pPr>
      <w:r>
        <w:t xml:space="preserve">For the Position of Welder Internship at a Leading Industrial Facility in Ghana Accra</w:t>
      </w:r>
    </w:p>
    <w:bookmarkEnd w:id="20"/>
    <w:p>
      <w:pPr>
        <w:pStyle w:val="BodyText"/>
      </w:pPr>
      <w:r>
        <w:rPr>
          <w:bCs/>
          <w:b/>
        </w:rPr>
        <w:t xml:space="preserve">Kwame Mensah</w:t>
      </w:r>
      <w:r>
        <w:br/>
      </w:r>
      <w:r>
        <w:t xml:space="preserve">Plot 12B, New Town</w:t>
      </w:r>
      <w:r>
        <w:br/>
      </w:r>
      <w:r>
        <w:t xml:space="preserve">Accra, Greater Accra Region</w:t>
      </w:r>
      <w:r>
        <w:br/>
      </w:r>
      <w:r>
        <w:t xml:space="preserve">Ghana</w:t>
      </w:r>
      <w:r>
        <w:br/>
      </w:r>
      <w:r>
        <w:t xml:space="preserve">+233 555 123 456 | kwame.mensah@email.com</w:t>
      </w:r>
    </w:p>
    <w:p>
      <w:pPr>
        <w:pStyle w:val="BodyText"/>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Accra Industrial Fabrication Hub</w:t>
      </w:r>
      <w:r>
        <w:br/>
      </w:r>
      <w:r>
        <w:t xml:space="preserve">Plot 7A, Industrial Area</w:t>
      </w:r>
      <w:r>
        <w:br/>
      </w:r>
      <w:r>
        <w:t xml:space="preserve">Accra, Ghana</w:t>
      </w:r>
    </w:p>
    <w:bookmarkStart w:id="21" w:name="X1b9ae771a0d5f3682836c661e0489c5682823b4"/>
    <w:p>
      <w:pPr>
        <w:pStyle w:val="Heading2"/>
      </w:pPr>
      <w:r>
        <w:t xml:space="preserve">Subject: Internship Application for Welder Position</w:t>
      </w:r>
    </w:p>
    <w:p>
      <w:pPr>
        <w:pStyle w:val="FirstParagraph"/>
      </w:pPr>
      <w:r>
        <w:t xml:space="preserve">Dear Hiring Manager,</w:t>
      </w:r>
    </w:p>
    <w:p>
      <w:pPr>
        <w:pStyle w:val="BodyText"/>
      </w:pPr>
      <w:r>
        <w:t xml:space="preserve">I am writing with profound enthusiasm to submit my Internship Application Letter for the Welder Internship position at your esteemed facility in Ghana Accra. As a dedicated young welder-in-training from the Ghana National Technical Training Institute (GNTTI), I have meticulously prepared this application to demonstrate how my technical skills, academic foundation, and unwavering commitment align with the operational excellence you uphold at Accra Industrial Fabrication Hub. My aspiration is to contribute meaningfully to Ghana's industrial growth while honing my craft under your professional guidance in the heart of Accra.</w:t>
      </w:r>
    </w:p>
    <w:p>
      <w:pPr>
        <w:pStyle w:val="BodyText"/>
      </w:pPr>
      <w:r>
        <w:t xml:space="preserve">The dynamic energy of Ghana Accra has always inspired me. Witnessing the city's relentless infrastructure development—from the modernization of the Kotoka International Airport terminals to the expansion of industrial parks along Osu Road—I've developed a deep appreciation for welding as a cornerstone technology. This internship represents not just an educational opportunity, but a strategic step toward becoming part of Accra's engineering renaissance. My academic journey at GNTTI has equipped me with fundamental welding knowledge, yet I recognize that true mastery occurs in real-world settings like yours—where the demands of Ghana's evolving industrial landscape meet precision craftsmanship. As someone who believes welding is both an art and a science, I am eager to apply my certification in SMAW (Shielded Metal Arc Welding) and TIG processes within your Accra-based operations.</w:t>
      </w:r>
    </w:p>
    <w:p>
      <w:pPr>
        <w:pStyle w:val="BodyText"/>
      </w:pPr>
      <w:r>
        <w:t xml:space="preserve">During my training at GNTTI, I dedicated 18 months to mastering critical welding techniques under the supervision of certified instructors. This included 600 hours of hands-on practice with low-carbon steel, stainless steel, and aluminum alloys—materials extensively used in Accra's construction boom. I have completed projects ranging from structural framework for prefabricated housing units near Tema Port to intricate piping systems for a local food processing plant in East Legon. My academic record includes a 3.8 GPA in Welding Technology (Level 3), with special focus on safety protocols and blueprint interpretation—skills directly transferable to your facility's projects. What distinguishes my approach is my meticulous attention to weld integrity: I consistently achieve 95% pass rates in quality assurance tests by adhering strictly to AWS D1.1 standards, a practice I intend to continue while contributing to Accra's industrial safety reputation.</w:t>
      </w:r>
    </w:p>
    <w:p>
      <w:pPr>
        <w:pStyle w:val="BodyText"/>
      </w:pPr>
      <w:r>
        <w:t xml:space="preserve">I understand that welding in Ghana Accra presents unique challenges—from humidity affecting arc stability on coastal projects to the need for rapid turnaround during peak construction seasons. My experience fabricating marine-grade components for a ship repair yard near Tema Harbour has prepared me for such conditions. I also possess fluency in Ghanaian Pidgin English, enabling seamless communication with local technicians and site supervisors across Accra's diverse work environments. This cultural agility, combined with my technical skills, positions me to integrate smoothly into your team from day one. Moreover, I have studied the challenges facing Ghana's welding industry through the National Welding Association of Ghana (NWAG), where I attended their 2023 seminar on "Advancing Fabrication Standards in Coastal Urban Centers"—a perspective that reinforces my commitment to elevating Accra's industrial craftsmanship.</w:t>
      </w:r>
    </w:p>
    <w:p>
      <w:pPr>
        <w:pStyle w:val="BodyText"/>
      </w:pPr>
      <w:r>
        <w:t xml:space="preserve">My career vision extends beyond technical proficiency; I aim to become a leader who advances welding technology within Ghana's manufacturing sector. This internship is pivotal for me: it will bridge my classroom learning with the complex realities of Accra's industrial ecosystem. I am particularly drawn to your facility's work on renewable energy infrastructure—such as solar farm mounting systems in the Greater Accra Region—which resonates with my passion for sustainable development. In Ghana, where 70% of new construction now incorporates green building standards (per Ministry of Energy statistics), I see welding as a critical enabler of eco-conscious growth. Contributing to projects that support Accra's ambition to become West Africa's clean energy hub would be profoundly meaningful.</w:t>
      </w:r>
    </w:p>
    <w:p>
      <w:pPr>
        <w:pStyle w:val="BodyText"/>
      </w:pPr>
      <w:r>
        <w:t xml:space="preserve">I am fully prepared for the physical and mental demands of this role. My fitness regimen includes daily strength training, ensuring I maintain the stamina required for prolonged welding sessions in Ghana Accra's warm climate. I also bring a proactive attitude: when my GNTTI class encountered equipment shortages during our final project, I organized a peer-led workshop to troubleshoot manual techniques until resources were available—demonstrating initiative that aligns with your company's problem-solving ethos. Furthermore, I hold current certifications in OSHA safety protocols and First Aid/CPR (Ghana Red Cross Society), which are essential for maintaining safety compliance at Accra Industrial Fabrication Hub.</w:t>
      </w:r>
    </w:p>
    <w:p>
      <w:pPr>
        <w:pStyle w:val="BodyText"/>
      </w:pPr>
      <w:r>
        <w:t xml:space="preserve">Accra's transformation from a coastal trading hub to a modern industrial capital excites me immensely. I have followed your company's recent expansion of the Teshie Welding and Fabrication Centre—a project that exemplifies how skilled welding drives urban development in Ghana. I am confident my dedication to precision, coupled with my understanding of Accra's specific industrial challenges, will enable me to support your team immediately. This Internship Application Letter is not merely a formality; it represents my earnest commitment to growing as a Welder within Ghana's most promising industrial landscape.</w:t>
      </w:r>
    </w:p>
    <w:p>
      <w:pPr>
        <w:pStyle w:val="BodyText"/>
      </w:pPr>
      <w:r>
        <w:t xml:space="preserve">Thank you for considering my application. I have attached my resume, academic transcripts, and GNTTI certification for your review. I would be honored to discuss how my skills in welding technology can support Accra Industrial Fabrication Hub's mission during an interview at your convenience. I am available for an interview within the next two weeks and can be reached by phone or email at any time.</w:t>
      </w:r>
    </w:p>
    <w:p>
      <w:pPr>
        <w:pStyle w:val="BodyText"/>
      </w:pPr>
      <w:r>
        <w:t xml:space="preserve">With sincere appreciation for your time and consideration,</w:t>
      </w:r>
    </w:p>
    <w:p>
      <w:pPr>
        <w:pStyle w:val="BodyText"/>
      </w:pPr>
      <w:r>
        <w:rPr>
          <w:bCs/>
          <w:b/>
        </w:rPr>
        <w:t xml:space="preserve">Kwame Mensah</w:t>
      </w:r>
      <w:r>
        <w:br/>
      </w:r>
      <w:r>
        <w:t xml:space="preserve">Welder Trainee, GNTTI Accra Campus</w:t>
      </w:r>
    </w:p>
    <w:p>
      <w:pPr>
        <w:pStyle w:val="BodyText"/>
      </w:pPr>
      <w:r>
        <w:t xml:space="preserve">Word Count: 842</w:t>
      </w:r>
    </w:p>
    <w:p>
      <w:pPr>
        <w:pStyle w:val="BodyText"/>
      </w:pPr>
      <w:r>
        <w:rPr>
          <w:iCs/>
          <w:i/>
        </w:rPr>
        <w:t xml:space="preserve">This Internship Application Letter is tailored specifically for the Welder position in Ghana Accra, emphasizing industry relevance and local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Ghana Accra</dc:title>
  <dc:creator/>
  <dc:language>en</dc:language>
  <cp:keywords/>
  <dcterms:created xsi:type="dcterms:W3CDTF">2026-07-21T04:32:21Z</dcterms:created>
  <dcterms:modified xsi:type="dcterms:W3CDTF">2026-07-21T04:32:21Z</dcterms:modified>
</cp:coreProperties>
</file>

<file path=docProps/custom.xml><?xml version="1.0" encoding="utf-8"?>
<Properties xmlns="http://schemas.openxmlformats.org/officeDocument/2006/custom-properties" xmlns:vt="http://schemas.openxmlformats.org/officeDocument/2006/docPropsVTypes"/>
</file>